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969586" w14:textId="2B181EA8" w:rsidR="00DB7619" w:rsidRDefault="00B6003E">
      <w:pPr>
        <w:rPr>
          <w:b/>
          <w:bCs/>
        </w:rPr>
      </w:pPr>
      <w:r>
        <w:rPr>
          <w:b/>
          <w:bCs/>
        </w:rPr>
        <w:t>Exercise No: 4</w:t>
      </w:r>
    </w:p>
    <w:p w14:paraId="575CD3C5" w14:textId="7EBF2AD4" w:rsidR="00B6003E" w:rsidRDefault="00B6003E">
      <w:pPr>
        <w:rPr>
          <w:b/>
          <w:bCs/>
        </w:rPr>
      </w:pPr>
      <w:r>
        <w:rPr>
          <w:b/>
          <w:bCs/>
        </w:rPr>
        <w:t>Date:</w:t>
      </w:r>
    </w:p>
    <w:p w14:paraId="06DB008E" w14:textId="1AB0ECAE" w:rsidR="00B6003E" w:rsidRDefault="00B6003E">
      <w:pPr>
        <w:pBdr>
          <w:bottom w:val="single" w:sz="12" w:space="1" w:color="auto"/>
        </w:pBdr>
        <w:rPr>
          <w:b/>
          <w:bCs/>
        </w:rPr>
      </w:pPr>
    </w:p>
    <w:p w14:paraId="40C1F5DE" w14:textId="6C02106D" w:rsidR="00B6003E" w:rsidRDefault="00B6003E">
      <w:pPr>
        <w:rPr>
          <w:b/>
          <w:bCs/>
        </w:rPr>
      </w:pPr>
    </w:p>
    <w:p w14:paraId="263D0A14" w14:textId="1C301F3D" w:rsidR="00B6003E" w:rsidRDefault="00B6003E">
      <w:pPr>
        <w:rPr>
          <w:b/>
          <w:bCs/>
        </w:rPr>
      </w:pPr>
      <w:r>
        <w:rPr>
          <w:b/>
          <w:bCs/>
        </w:rPr>
        <w:t>Aim:</w:t>
      </w:r>
    </w:p>
    <w:p w14:paraId="7D2B2473" w14:textId="6E7FCF3D" w:rsidR="00B6003E" w:rsidRPr="00B6003E" w:rsidRDefault="00B6003E">
      <w:r>
        <w:tab/>
        <w:t>We aim to swap first two character from the given two strings.</w:t>
      </w:r>
    </w:p>
    <w:p w14:paraId="654162DF" w14:textId="383E5604" w:rsidR="00B6003E" w:rsidRDefault="00B6003E">
      <w:pPr>
        <w:rPr>
          <w:b/>
          <w:bCs/>
        </w:rPr>
      </w:pPr>
      <w:r>
        <w:rPr>
          <w:b/>
          <w:bCs/>
        </w:rPr>
        <w:t>Program:</w:t>
      </w:r>
    </w:p>
    <w:p w14:paraId="1EC2557D" w14:textId="77777777" w:rsidR="00B6003E" w:rsidRDefault="00B6003E" w:rsidP="00B6003E">
      <w:pPr>
        <w:spacing w:after="0"/>
        <w:ind w:left="720"/>
      </w:pPr>
      <w:r>
        <w:t>def swap(s):</w:t>
      </w:r>
    </w:p>
    <w:p w14:paraId="20565AC1" w14:textId="77777777" w:rsidR="00B6003E" w:rsidRDefault="00B6003E" w:rsidP="00B6003E">
      <w:pPr>
        <w:spacing w:after="0"/>
        <w:ind w:left="720"/>
      </w:pPr>
      <w:r>
        <w:t xml:space="preserve">    new = " "</w:t>
      </w:r>
    </w:p>
    <w:p w14:paraId="2BE45663" w14:textId="77777777" w:rsidR="00B6003E" w:rsidRDefault="00B6003E" w:rsidP="00B6003E">
      <w:pPr>
        <w:spacing w:after="0"/>
        <w:ind w:left="720"/>
      </w:pPr>
      <w:r>
        <w:t xml:space="preserve">    for x in s:</w:t>
      </w:r>
    </w:p>
    <w:p w14:paraId="71D2D73F" w14:textId="77777777" w:rsidR="00B6003E" w:rsidRDefault="00B6003E" w:rsidP="00B6003E">
      <w:pPr>
        <w:spacing w:after="0"/>
        <w:ind w:left="720"/>
      </w:pPr>
      <w:r>
        <w:t xml:space="preserve">        new += x</w:t>
      </w:r>
    </w:p>
    <w:p w14:paraId="4098906F" w14:textId="77777777" w:rsidR="00B6003E" w:rsidRDefault="00B6003E" w:rsidP="00B6003E">
      <w:pPr>
        <w:spacing w:after="0"/>
        <w:ind w:left="720"/>
      </w:pPr>
      <w:r>
        <w:t xml:space="preserve">    return new</w:t>
      </w:r>
    </w:p>
    <w:p w14:paraId="37E9D89A" w14:textId="77777777" w:rsidR="00B6003E" w:rsidRDefault="00B6003E" w:rsidP="00B6003E">
      <w:pPr>
        <w:spacing w:after="0"/>
        <w:ind w:left="720"/>
      </w:pPr>
      <w:r>
        <w:t xml:space="preserve">a = </w:t>
      </w:r>
      <w:proofErr w:type="gramStart"/>
      <w:r>
        <w:t>input(</w:t>
      </w:r>
      <w:proofErr w:type="gramEnd"/>
      <w:r>
        <w:t>"enter the first string: ")</w:t>
      </w:r>
    </w:p>
    <w:p w14:paraId="21276377" w14:textId="77777777" w:rsidR="00B6003E" w:rsidRDefault="00B6003E" w:rsidP="00B6003E">
      <w:pPr>
        <w:spacing w:after="0"/>
        <w:ind w:left="720"/>
      </w:pPr>
      <w:r>
        <w:t xml:space="preserve">b = </w:t>
      </w:r>
      <w:proofErr w:type="gramStart"/>
      <w:r>
        <w:t>input(</w:t>
      </w:r>
      <w:proofErr w:type="gramEnd"/>
      <w:r>
        <w:t>"enter the second string: ")</w:t>
      </w:r>
    </w:p>
    <w:p w14:paraId="7F1F85B2" w14:textId="77777777" w:rsidR="00B6003E" w:rsidRDefault="00B6003E" w:rsidP="00B6003E">
      <w:pPr>
        <w:spacing w:after="0"/>
        <w:ind w:left="720"/>
      </w:pPr>
      <w:r>
        <w:t xml:space="preserve">s1 = </w:t>
      </w:r>
      <w:proofErr w:type="spellStart"/>
      <w:proofErr w:type="gramStart"/>
      <w:r>
        <w:t>a.strip</w:t>
      </w:r>
      <w:proofErr w:type="spellEnd"/>
      <w:proofErr w:type="gramEnd"/>
      <w:r>
        <w:t>()</w:t>
      </w:r>
    </w:p>
    <w:p w14:paraId="77590A14" w14:textId="77777777" w:rsidR="00B6003E" w:rsidRDefault="00B6003E" w:rsidP="00B6003E">
      <w:pPr>
        <w:spacing w:after="0"/>
        <w:ind w:left="720"/>
      </w:pPr>
      <w:r>
        <w:t xml:space="preserve">s2 = </w:t>
      </w:r>
      <w:proofErr w:type="spellStart"/>
      <w:proofErr w:type="gramStart"/>
      <w:r>
        <w:t>b.strip</w:t>
      </w:r>
      <w:proofErr w:type="spellEnd"/>
      <w:proofErr w:type="gramEnd"/>
      <w:r>
        <w:t>()</w:t>
      </w:r>
    </w:p>
    <w:p w14:paraId="2DE48A64" w14:textId="77777777" w:rsidR="00B6003E" w:rsidRDefault="00B6003E" w:rsidP="00B6003E">
      <w:pPr>
        <w:spacing w:after="0"/>
        <w:ind w:left="720"/>
      </w:pPr>
      <w:r>
        <w:t>if(</w:t>
      </w:r>
      <w:proofErr w:type="spellStart"/>
      <w:r>
        <w:t>len</w:t>
      </w:r>
      <w:proofErr w:type="spellEnd"/>
      <w:r>
        <w:t xml:space="preserve">(s1)&gt;=2 and </w:t>
      </w:r>
      <w:proofErr w:type="spellStart"/>
      <w:r>
        <w:t>len</w:t>
      </w:r>
      <w:proofErr w:type="spellEnd"/>
      <w:r>
        <w:t>(s2)&gt;=2):</w:t>
      </w:r>
    </w:p>
    <w:p w14:paraId="339DF22D" w14:textId="77777777" w:rsidR="00B6003E" w:rsidRDefault="00B6003E" w:rsidP="00B6003E">
      <w:pPr>
        <w:spacing w:after="0"/>
        <w:ind w:left="720"/>
      </w:pPr>
      <w:r>
        <w:t xml:space="preserve">        t1 = list(s1)</w:t>
      </w:r>
    </w:p>
    <w:p w14:paraId="4D6065A3" w14:textId="77777777" w:rsidR="00B6003E" w:rsidRDefault="00B6003E" w:rsidP="00B6003E">
      <w:pPr>
        <w:spacing w:after="0"/>
        <w:ind w:left="720"/>
      </w:pPr>
      <w:r>
        <w:t xml:space="preserve">        t2 = list(s2)</w:t>
      </w:r>
    </w:p>
    <w:p w14:paraId="06280E63" w14:textId="77777777" w:rsidR="00B6003E" w:rsidRDefault="00B6003E" w:rsidP="00B6003E">
      <w:pPr>
        <w:spacing w:after="0"/>
        <w:ind w:left="720"/>
      </w:pPr>
      <w:r>
        <w:t xml:space="preserve">        c1 = t1[0]</w:t>
      </w:r>
    </w:p>
    <w:p w14:paraId="49BC9C38" w14:textId="77777777" w:rsidR="00B6003E" w:rsidRDefault="00B6003E" w:rsidP="00B6003E">
      <w:pPr>
        <w:spacing w:after="0"/>
        <w:ind w:left="720"/>
      </w:pPr>
      <w:r>
        <w:t xml:space="preserve">        c2 = t1[1]</w:t>
      </w:r>
    </w:p>
    <w:p w14:paraId="63C1E948" w14:textId="77777777" w:rsidR="00B6003E" w:rsidRDefault="00B6003E" w:rsidP="00B6003E">
      <w:pPr>
        <w:spacing w:after="0"/>
        <w:ind w:left="720"/>
      </w:pPr>
      <w:r>
        <w:t xml:space="preserve">        t1[0] = t2[0]</w:t>
      </w:r>
    </w:p>
    <w:p w14:paraId="211F604D" w14:textId="77777777" w:rsidR="00B6003E" w:rsidRDefault="00B6003E" w:rsidP="00B6003E">
      <w:pPr>
        <w:spacing w:after="0"/>
        <w:ind w:left="720"/>
      </w:pPr>
      <w:r>
        <w:t xml:space="preserve">        t1[1] = t2[1]</w:t>
      </w:r>
    </w:p>
    <w:p w14:paraId="4BBE2816" w14:textId="77777777" w:rsidR="00B6003E" w:rsidRDefault="00B6003E" w:rsidP="00B6003E">
      <w:pPr>
        <w:spacing w:after="0"/>
        <w:ind w:left="720"/>
      </w:pPr>
      <w:r>
        <w:t xml:space="preserve">        t2[0] = c1</w:t>
      </w:r>
    </w:p>
    <w:p w14:paraId="5914C415" w14:textId="77777777" w:rsidR="00B6003E" w:rsidRDefault="00B6003E" w:rsidP="00B6003E">
      <w:pPr>
        <w:spacing w:after="0"/>
        <w:ind w:left="720"/>
      </w:pPr>
      <w:r>
        <w:t xml:space="preserve">        t2[1] = c2</w:t>
      </w:r>
    </w:p>
    <w:p w14:paraId="0CB34FA5" w14:textId="77777777" w:rsidR="00B6003E" w:rsidRDefault="00B6003E" w:rsidP="00B6003E">
      <w:pPr>
        <w:spacing w:after="0"/>
        <w:ind w:left="720"/>
      </w:pPr>
      <w:r>
        <w:t xml:space="preserve">        s1 = swap(t1)</w:t>
      </w:r>
    </w:p>
    <w:p w14:paraId="560323A3" w14:textId="77777777" w:rsidR="00B6003E" w:rsidRDefault="00B6003E" w:rsidP="00B6003E">
      <w:pPr>
        <w:spacing w:after="0"/>
        <w:ind w:left="720"/>
      </w:pPr>
      <w:r>
        <w:t xml:space="preserve">        s2 = swap(t2)</w:t>
      </w:r>
    </w:p>
    <w:p w14:paraId="517B14FB" w14:textId="77777777" w:rsidR="00B6003E" w:rsidRDefault="00B6003E" w:rsidP="00B6003E">
      <w:pPr>
        <w:spacing w:after="0"/>
        <w:ind w:left="720"/>
      </w:pPr>
      <w:r>
        <w:t xml:space="preserve">        </w:t>
      </w:r>
      <w:proofErr w:type="gramStart"/>
      <w:r>
        <w:t>print(</w:t>
      </w:r>
      <w:proofErr w:type="gramEnd"/>
      <w:r>
        <w:t>s1," ",s2)</w:t>
      </w:r>
    </w:p>
    <w:p w14:paraId="79E0C92E" w14:textId="77777777" w:rsidR="00B6003E" w:rsidRDefault="00B6003E" w:rsidP="00B6003E">
      <w:pPr>
        <w:spacing w:after="0"/>
        <w:ind w:left="720"/>
      </w:pPr>
      <w:r>
        <w:t>else:</w:t>
      </w:r>
    </w:p>
    <w:p w14:paraId="3E66489E" w14:textId="77777777" w:rsidR="00B6003E" w:rsidRDefault="00B6003E" w:rsidP="00B6003E">
      <w:pPr>
        <w:spacing w:after="0"/>
        <w:ind w:left="720"/>
      </w:pPr>
      <w:r>
        <w:t xml:space="preserve">    print("Invalid")</w:t>
      </w:r>
    </w:p>
    <w:p w14:paraId="1C90CC32" w14:textId="77777777" w:rsidR="00B6003E" w:rsidRDefault="00B6003E" w:rsidP="00B6003E">
      <w:pPr>
        <w:spacing w:after="0"/>
      </w:pPr>
    </w:p>
    <w:p w14:paraId="414996D1" w14:textId="74FCAD49" w:rsidR="00B6003E" w:rsidRDefault="00B6003E" w:rsidP="00B6003E">
      <w:pPr>
        <w:spacing w:after="0"/>
        <w:rPr>
          <w:b/>
          <w:bCs/>
        </w:rPr>
      </w:pPr>
      <w:r>
        <w:rPr>
          <w:b/>
          <w:bCs/>
        </w:rPr>
        <w:t>Link:</w:t>
      </w:r>
    </w:p>
    <w:p w14:paraId="61331EC6" w14:textId="5C4744EA" w:rsidR="00B6003E" w:rsidRPr="00B6003E" w:rsidRDefault="00B6003E">
      <w:r w:rsidRPr="00B6003E">
        <w:tab/>
      </w:r>
      <w:hyperlink r:id="rId4" w:history="1">
        <w:r w:rsidRPr="00B6003E">
          <w:rPr>
            <w:rStyle w:val="Hyperlink"/>
          </w:rPr>
          <w:t>http://103.53.53.18/mod/vpl/forms/edit.php?id=234&amp;userid=1788#</w:t>
        </w:r>
      </w:hyperlink>
    </w:p>
    <w:p w14:paraId="1428604C" w14:textId="79F66B9C" w:rsidR="00B6003E" w:rsidRDefault="00B6003E">
      <w:pPr>
        <w:rPr>
          <w:b/>
          <w:bCs/>
        </w:rPr>
      </w:pPr>
      <w:r>
        <w:rPr>
          <w:b/>
          <w:bCs/>
        </w:rPr>
        <w:t>Output:</w:t>
      </w:r>
    </w:p>
    <w:p w14:paraId="662ED45B" w14:textId="19F32EF8" w:rsidR="00B6003E" w:rsidRDefault="00B6003E" w:rsidP="00B6003E">
      <w:pPr>
        <w:ind w:firstLine="720"/>
        <w:rPr>
          <w:b/>
          <w:bCs/>
        </w:rPr>
      </w:pPr>
      <w:r w:rsidRPr="00B6003E">
        <w:rPr>
          <w:b/>
          <w:bCs/>
        </w:rPr>
        <w:drawing>
          <wp:inline distT="0" distB="0" distL="0" distR="0" wp14:anchorId="6BE17412" wp14:editId="432ED492">
            <wp:extent cx="1912786" cy="4572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12786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D9B5D" w14:textId="77777777" w:rsidR="00B6003E" w:rsidRDefault="00B6003E">
      <w:pPr>
        <w:rPr>
          <w:b/>
          <w:bCs/>
        </w:rPr>
      </w:pPr>
    </w:p>
    <w:p w14:paraId="4BF51529" w14:textId="4CC50793" w:rsidR="00B6003E" w:rsidRDefault="00B6003E">
      <w:pPr>
        <w:rPr>
          <w:b/>
          <w:bCs/>
        </w:rPr>
      </w:pPr>
      <w:r>
        <w:rPr>
          <w:b/>
          <w:bCs/>
        </w:rPr>
        <w:t>Result:</w:t>
      </w:r>
    </w:p>
    <w:p w14:paraId="3DC07AB4" w14:textId="3A152A7F" w:rsidR="00B6003E" w:rsidRPr="00B6003E" w:rsidRDefault="00B6003E">
      <w:r w:rsidRPr="00B6003E">
        <w:tab/>
        <w:t>The output has been successfully executed and verified</w:t>
      </w:r>
      <w:r>
        <w:t>.</w:t>
      </w:r>
    </w:p>
    <w:sectPr w:rsidR="00B6003E" w:rsidRPr="00B600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NTW3NDM3sDS2MLNQ0lEKTi0uzszPAykwrAUAPC5h3ywAAAA="/>
  </w:docVars>
  <w:rsids>
    <w:rsidRoot w:val="00B6003E"/>
    <w:rsid w:val="00B6003E"/>
    <w:rsid w:val="00DB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4FF56"/>
  <w15:chartTrackingRefBased/>
  <w15:docId w15:val="{CDF47F68-29FB-4821-83E9-4A47C34B6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HAnsi" w:hAnsi="Book Antiqua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0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00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edit.php?id=234&amp;userid=17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9</Words>
  <Characters>681</Characters>
  <Application>Microsoft Office Word</Application>
  <DocSecurity>0</DocSecurity>
  <Lines>5</Lines>
  <Paragraphs>1</Paragraphs>
  <ScaleCrop>false</ScaleCrop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MOHANBABUJII G</cp:lastModifiedBy>
  <cp:revision>1</cp:revision>
  <dcterms:created xsi:type="dcterms:W3CDTF">2020-10-12T05:56:00Z</dcterms:created>
  <dcterms:modified xsi:type="dcterms:W3CDTF">2020-10-12T06:05:00Z</dcterms:modified>
</cp:coreProperties>
</file>